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fb3ced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24ed64b2-75f0-4fda-9884-dc0c59292a53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26:43Z</dcterms:created>
  <dcterms:modified xsi:type="dcterms:W3CDTF">2023-06-06T19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